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1AE43" w14:textId="77777777" w:rsidR="005E3B67" w:rsidRDefault="00787D8B">
      <w:pPr>
        <w:pStyle w:val="Title"/>
      </w:pPr>
      <w:r>
        <w:t>Topology Qualifying Examination, August 2012</w:t>
      </w:r>
    </w:p>
    <w:p w14:paraId="43F3E72B" w14:textId="77777777" w:rsidR="005E3B67" w:rsidRDefault="00787D8B">
      <w:pPr>
        <w:pStyle w:val="Heading2"/>
      </w:pPr>
      <w:bookmarkStart w:id="0" w:name="topology-qualifying-examination"/>
      <w:bookmarkStart w:id="1" w:name="main-content"/>
      <w:bookmarkStart w:id="2" w:name="instructions"/>
      <w:r>
        <w:t>Instructions</w:t>
      </w:r>
    </w:p>
    <w:p w14:paraId="7EF83688" w14:textId="77777777" w:rsidR="005E3B67" w:rsidRDefault="00787D8B">
      <w:pPr>
        <w:pStyle w:val="FirstParagraph"/>
      </w:pPr>
      <w:r>
        <w:rPr>
          <w:b/>
          <w:bCs/>
        </w:rPr>
        <w:t>Instructions:</w:t>
      </w:r>
      <w:r>
        <w:t xml:space="preserve"> </w:t>
      </w:r>
      <w:proofErr w:type="gramStart"/>
      <w:r>
        <w:t>Work</w:t>
      </w:r>
      <w:proofErr w:type="gramEnd"/>
      <w:r>
        <w:t xml:space="preserve"> all problems. Give clear explanations and complete </w:t>
      </w:r>
      <w:proofErr w:type="gramStart"/>
      <w:r>
        <w:t>proofs</w:t>
      </w:r>
      <w:proofErr w:type="gramEnd"/>
      <w:r>
        <w:t>.</w:t>
      </w:r>
    </w:p>
    <w:p w14:paraId="1350FE6A" w14:textId="77777777" w:rsidR="005E3B67" w:rsidRDefault="00787D8B">
      <w:pPr>
        <w:pStyle w:val="Heading2"/>
      </w:pPr>
      <w:bookmarkStart w:id="3" w:name="problems"/>
      <w:bookmarkEnd w:id="2"/>
      <w:r>
        <w:t>Problems</w:t>
      </w:r>
    </w:p>
    <w:p w14:paraId="253CD77D" w14:textId="77777777" w:rsidR="005E3B67" w:rsidRDefault="00787D8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sin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le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∣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Y</m:t>
        </m:r>
      </m:oMath>
      <w:r>
        <w:t xml:space="preserve"> is not a path connected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2A23ABFB" w14:textId="77777777" w:rsidR="005E3B67" w:rsidRDefault="00787D8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denote a subset of poin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at looks exactly like the capital letter A. Let </w:t>
      </w:r>
      <m:oMath>
        <m:r>
          <w:rPr>
            <w:rFonts w:ascii="Cambria Math" w:hAnsi="Cambria Math"/>
          </w:rPr>
          <m:t>Q</m:t>
        </m:r>
      </m:oMath>
      <w:r>
        <w:t xml:space="preserve"> be the quotien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iven by identifying all points of </w:t>
      </w:r>
      <m:oMath>
        <m:r>
          <w:rPr>
            <w:rFonts w:ascii="Cambria Math" w:hAnsi="Cambria Math"/>
          </w:rPr>
          <m:t>A</m:t>
        </m:r>
      </m:oMath>
      <w:r>
        <w:t xml:space="preserve"> to a single point. Show that </w:t>
      </w:r>
      <m:oMath>
        <m:r>
          <w:rPr>
            <w:rFonts w:ascii="Cambria Math" w:hAnsi="Cambria Math"/>
          </w:rPr>
          <m:t>Q</m:t>
        </m:r>
      </m:oMath>
      <w:r>
        <w:t xml:space="preserve"> is homeomorphic to a familiar topological space and identify this space.</w:t>
      </w:r>
    </w:p>
    <w:p w14:paraId="3589804B" w14:textId="77777777" w:rsidR="005E3B67" w:rsidRDefault="00787D8B">
      <w:pPr>
        <w:numPr>
          <w:ilvl w:val="0"/>
          <w:numId w:val="2"/>
        </w:numPr>
      </w:pPr>
      <w:r>
        <w:t xml:space="preserve">Given an example of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such that both spaces are </w:t>
      </w:r>
      <w:proofErr w:type="gramStart"/>
      <w:r>
        <w:t>connected</w:t>
      </w:r>
      <w:proofErr w:type="gramEnd"/>
      <w:r>
        <w:t xml:space="preserve"> and the map is a continuous bijection but not a homeomorphism.</w:t>
      </w:r>
    </w:p>
    <w:p w14:paraId="770B9B5A" w14:textId="77777777" w:rsidR="005E3B67" w:rsidRDefault="00787D8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circles bounding disjoint disks in the plane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subset of the upper half 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that is the union of the plane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a (topological) cylinder </w:t>
      </w:r>
      <m:oMath>
        <m:r>
          <w:rPr>
            <w:rFonts w:ascii="Cambria Math" w:hAnsi="Cambria Math"/>
          </w:rPr>
          <m:t>C</m:t>
        </m:r>
      </m:oMath>
      <w:r>
        <w:t xml:space="preserve"> that intersects the plane i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sing the Mayer-Vietoris sequence.</w:t>
      </w:r>
    </w:p>
    <w:p w14:paraId="1353D14C" w14:textId="77777777" w:rsidR="005E3B67" w:rsidRDefault="00787D8B">
      <w:pPr>
        <w:numPr>
          <w:ilvl w:val="0"/>
          <w:numId w:val="2"/>
        </w:numPr>
      </w:pPr>
      <w:r>
        <w:t xml:space="preserve">Use covering space theory to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*Z</m:t>
        </m:r>
      </m:oMath>
      <w:r>
        <w:t xml:space="preserve">, that is, the free produc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, has two subgroups of index 2 which are not isomorphic to each other.</w:t>
      </w:r>
    </w:p>
    <w:p w14:paraId="1190FEFE" w14:textId="77777777" w:rsidR="005E3B67" w:rsidRDefault="00787D8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P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  <m:r>
          <m:rPr>
            <m:sty m:val="p"/>
          </m:rPr>
          <w:rPr>
            <w:rFonts w:ascii="Cambria Math" w:hAnsi="Cambria Math"/>
          </w:rPr>
          <m:t>∨*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*∨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sub>
        </m:sSub>
      </m:oMath>
      <w:r>
        <w:t xml:space="preserve"> be two ma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itself where </w:t>
      </w:r>
      <m:oMath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denotes the constant map of a space to its base point. Show that one map is homotopic to a map with no fixed points, while the other is not.</w:t>
      </w:r>
    </w:p>
    <w:p w14:paraId="02931A76" w14:textId="77777777" w:rsidR="005E3B67" w:rsidRDefault="00787D8B">
      <w:pPr>
        <w:numPr>
          <w:ilvl w:val="0"/>
          <w:numId w:val="2"/>
        </w:numPr>
      </w:pPr>
      <w:r>
        <w:t>Use the classification of surfaces to identify the surface drawn below.</w:t>
      </w:r>
    </w:p>
    <w:p w14:paraId="606ADF95" w14:textId="77777777" w:rsidR="005E3B67" w:rsidRDefault="00787D8B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B646092" wp14:editId="64ED7A63">
            <wp:extent cx="3257212" cy="2175082"/>
            <wp:effectExtent l="0" t="0" r="635" b="0"/>
            <wp:docPr id="11" name="Picture" descr="Circular boundary containing three overlapping closed curves arranged like a three-petal Venn diagram. The left and right loops overlap in the center, and a third loop extends downward, with all three enclosing a central triangular-shaped region and several surrounding lobes; the space outside the loops but inside the outer circle is filled with scattered do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Fall%202012%5D_images/5f52099d-c2a7-4300-8e31-cf7a1c47e992-1_524_522_1488_755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723" cy="218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0323E" w14:textId="77777777" w:rsidR="005E3B67" w:rsidRDefault="00787D8B">
      <w:pPr>
        <w:numPr>
          <w:ilvl w:val="0"/>
          <w:numId w:val="2"/>
        </w:numPr>
      </w:pPr>
      <w:r>
        <w:lastRenderedPageBreak/>
        <w:t xml:space="preserve">Denote poin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</m:t>
        </m:r>
      </m:oMath>
      <w:r>
        <w:t xml:space="preserve"> by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z</m:t>
        </m:r>
      </m:oMath>
      <w:r>
        <w:t xml:space="preserve"> is a unit complex number and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denote the quotien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</m:t>
        </m:r>
      </m:oMath>
      <w:r>
        <w:t xml:space="preserve"> given by identifying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Give a cell structure for </w:t>
      </w:r>
      <m:oMath>
        <m:r>
          <w:rPr>
            <w:rFonts w:ascii="Cambria Math" w:hAnsi="Cambria Math"/>
          </w:rPr>
          <m:t>X</m:t>
        </m:r>
      </m:oMath>
      <w:r>
        <w:t xml:space="preserve">, and use it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3"/>
    </w:p>
    <w:sectPr w:rsidR="005E3B6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3A5B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106D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129623417">
    <w:abstractNumId w:val="0"/>
  </w:num>
  <w:num w:numId="2" w16cid:durableId="2787305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3B67"/>
    <w:rsid w:val="005447AD"/>
    <w:rsid w:val="005E3B67"/>
    <w:rsid w:val="007007C7"/>
    <w:rsid w:val="00787D8B"/>
    <w:rsid w:val="007A2CF9"/>
    <w:rsid w:val="00934217"/>
    <w:rsid w:val="00B14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DFE1B"/>
  <w15:docId w15:val="{5345D7CD-E2F1-45FC-B0B9-0D43D63CC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6</Words>
  <Characters>1390</Characters>
  <Application>Microsoft Office Word</Application>
  <DocSecurity>0</DocSecurity>
  <Lines>34</Lines>
  <Paragraphs>26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ination, August 2012</dc:title>
  <dc:creator>Paul Pollack</dc:creator>
  <cp:keywords/>
  <cp:lastModifiedBy>Paul Pollack</cp:lastModifiedBy>
  <cp:revision>4</cp:revision>
  <dcterms:created xsi:type="dcterms:W3CDTF">2026-03-28T17:16:00Z</dcterms:created>
  <dcterms:modified xsi:type="dcterms:W3CDTF">2026-03-28T17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